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D32715">
        <w:tc>
          <w:tcPr>
            <w:tcW w:w="8321" w:type="dxa"/>
            <w:vAlign w:val="center"/>
          </w:tcPr>
          <w:p w14:paraId="2AE64A90" w14:textId="4F126463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F01E40" w:rsidRPr="00F01E40">
              <w:rPr>
                <w:rFonts w:ascii="標楷體" w:eastAsia="標楷體" w:hAnsi="標楷體" w:hint="eastAsia"/>
                <w:sz w:val="30"/>
                <w:szCs w:val="30"/>
              </w:rPr>
              <w:t>香港抗日浪潮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F01E40">
              <w:rPr>
                <w:sz w:val="30"/>
                <w:szCs w:val="30"/>
              </w:rPr>
              <w:t>21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4ECA127E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  <w:vAlign w:val="center"/>
          </w:tcPr>
          <w:p w14:paraId="5B5E5018" w14:textId="46AC6A03" w:rsidR="00B26EEA" w:rsidRDefault="00B26EEA" w:rsidP="00D32715">
            <w:pPr>
              <w:pStyle w:val="02"/>
              <w:jc w:val="center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D9D65A" w14:textId="4BA5BAEF" w:rsidR="00294DCD" w:rsidRPr="00015B49" w:rsidRDefault="00294DCD" w:rsidP="00294DCD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6E01A92" wp14:editId="30013878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4" name="文字方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91E84A" w14:textId="77777777" w:rsidR="00294DCD" w:rsidRPr="009A0072" w:rsidRDefault="00294DCD" w:rsidP="00294DCD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01A92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margin-left:-253.9pt;margin-top:98.65pt;width:84.75pt;height:2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A5/F1pIAgAAXA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2891E84A" w14:textId="77777777" w:rsidR="00294DCD" w:rsidRPr="009A0072" w:rsidRDefault="00294DCD" w:rsidP="00294DCD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557DBE">
        <w:rPr>
          <w:rFonts w:hint="eastAsia"/>
        </w:rPr>
        <w:t>1</w:t>
      </w:r>
      <w:r w:rsidR="00557DBE" w:rsidRPr="00FE57BD">
        <w:t xml:space="preserve">. </w:t>
      </w:r>
      <w:r w:rsidR="000D6F52">
        <w:rPr>
          <w:rFonts w:hint="eastAsia"/>
        </w:rPr>
        <w:t>按</w:t>
      </w:r>
      <w:r w:rsidR="00557DBE">
        <w:rPr>
          <w:rFonts w:hint="eastAsia"/>
        </w:rPr>
        <w:t>以下</w:t>
      </w:r>
      <w:r w:rsidR="00CE1EC7">
        <w:rPr>
          <w:rFonts w:hint="eastAsia"/>
        </w:rPr>
        <w:t>事件</w:t>
      </w:r>
      <w:r w:rsidR="007B24C0">
        <w:rPr>
          <w:rFonts w:hint="eastAsia"/>
        </w:rPr>
        <w:t>發生</w:t>
      </w:r>
      <w:r w:rsidR="000D6F52">
        <w:rPr>
          <w:rFonts w:hint="eastAsia"/>
        </w:rPr>
        <w:t>的時間，</w:t>
      </w:r>
      <w:r w:rsidR="00D019B0">
        <w:rPr>
          <w:rFonts w:hint="eastAsia"/>
        </w:rPr>
        <w:t>把英文字母填在</w:t>
      </w:r>
      <w:r w:rsidR="000D6F52">
        <w:rPr>
          <w:rFonts w:hint="eastAsia"/>
        </w:rPr>
        <w:t>適當的</w:t>
      </w:r>
      <w:r w:rsidR="00043A9C">
        <w:rPr>
          <w:rFonts w:hint="eastAsia"/>
          <w:bdr w:val="single" w:sz="4" w:space="0" w:color="auto"/>
        </w:rPr>
        <w:t xml:space="preserve">　　　</w:t>
      </w:r>
      <w:r w:rsidR="00D019B0">
        <w:rPr>
          <w:rFonts w:hint="eastAsia"/>
        </w:rPr>
        <w:t>內</w:t>
      </w:r>
      <w:r w:rsidR="00D019B0">
        <w:rPr>
          <w:rFonts w:hint="eastAsia"/>
          <w:lang w:eastAsia="zh-HK"/>
        </w:rPr>
        <w:t>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3"/>
        <w:gridCol w:w="71"/>
        <w:gridCol w:w="4814"/>
        <w:gridCol w:w="11"/>
        <w:gridCol w:w="307"/>
      </w:tblGrid>
      <w:tr w:rsidR="00294DCD" w:rsidRPr="001C462A" w14:paraId="59023A03" w14:textId="77777777" w:rsidTr="004A552B">
        <w:trPr>
          <w:trHeight w:val="512"/>
        </w:trPr>
        <w:tc>
          <w:tcPr>
            <w:tcW w:w="9946" w:type="dxa"/>
            <w:gridSpan w:val="5"/>
          </w:tcPr>
          <w:p w14:paraId="0E010AA6" w14:textId="4DB4C203" w:rsidR="00294DCD" w:rsidRPr="001C462A" w:rsidRDefault="00DE0C9D" w:rsidP="005F7327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3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市民</w:t>
            </w:r>
            <w:r w:rsidR="001A1999">
              <w:rPr>
                <w:rFonts w:ascii="Calibri" w:eastAsia="標楷體" w:hAnsi="Calibri" w:cs="Calibri" w:hint="eastAsia"/>
                <w:sz w:val="30"/>
                <w:szCs w:val="30"/>
              </w:rPr>
              <w:t>開始</w:t>
            </w:r>
            <w:r w:rsidR="006067B3">
              <w:rPr>
                <w:rFonts w:ascii="Calibri" w:eastAsia="標楷體" w:hAnsi="Calibri" w:cs="Calibri" w:hint="eastAsia"/>
                <w:sz w:val="30"/>
                <w:szCs w:val="30"/>
              </w:rPr>
              <w:t>有</w:t>
            </w:r>
            <w:r w:rsidR="001A1999">
              <w:rPr>
                <w:rFonts w:ascii="Calibri" w:eastAsia="標楷體" w:hAnsi="Calibri" w:cs="Calibri" w:hint="eastAsia"/>
                <w:sz w:val="30"/>
                <w:szCs w:val="30"/>
              </w:rPr>
              <w:t>組織</w:t>
            </w:r>
            <w:r w:rsidR="006067B3">
              <w:rPr>
                <w:rFonts w:ascii="Calibri" w:eastAsia="標楷體" w:hAnsi="Calibri" w:cs="Calibri" w:hint="eastAsia"/>
                <w:sz w:val="30"/>
                <w:szCs w:val="30"/>
              </w:rPr>
              <w:t>地</w:t>
            </w:r>
            <w:r w:rsidR="001A1999">
              <w:rPr>
                <w:rFonts w:ascii="Calibri" w:eastAsia="標楷體" w:hAnsi="Calibri" w:cs="Calibri" w:hint="eastAsia"/>
                <w:sz w:val="30"/>
                <w:szCs w:val="30"/>
              </w:rPr>
              <w:t>把物資送上內地，並</w:t>
            </w:r>
            <w:r w:rsidR="006067B3">
              <w:rPr>
                <w:rFonts w:ascii="Calibri" w:eastAsia="標楷體" w:hAnsi="Calibri" w:cs="Calibri" w:hint="eastAsia"/>
                <w:sz w:val="30"/>
                <w:szCs w:val="30"/>
              </w:rPr>
              <w:t>且</w:t>
            </w:r>
            <w:r w:rsidR="001A1999">
              <w:rPr>
                <w:rFonts w:ascii="Calibri" w:eastAsia="標楷體" w:hAnsi="Calibri" w:cs="Calibri" w:hint="eastAsia"/>
                <w:sz w:val="30"/>
                <w:szCs w:val="30"/>
              </w:rPr>
              <w:t>捐錢，支援抗</w:t>
            </w:r>
            <w:r w:rsidR="001A1999" w:rsidRPr="001A199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1A1999">
              <w:rPr>
                <w:rFonts w:ascii="Calibri" w:eastAsia="標楷體" w:hAnsi="Calibri" w:cs="Calibri" w:hint="eastAsia"/>
                <w:sz w:val="30"/>
                <w:szCs w:val="30"/>
              </w:rPr>
              <w:t>戰線</w:t>
            </w:r>
            <w:r w:rsidR="00294DCD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94DCD" w:rsidRPr="001C462A" w14:paraId="3907CDC4" w14:textId="77777777" w:rsidTr="004A552B">
        <w:trPr>
          <w:trHeight w:val="512"/>
        </w:trPr>
        <w:tc>
          <w:tcPr>
            <w:tcW w:w="9946" w:type="dxa"/>
            <w:gridSpan w:val="5"/>
          </w:tcPr>
          <w:p w14:paraId="45787405" w14:textId="6AF68995" w:rsidR="00294DCD" w:rsidRPr="00AC4299" w:rsidRDefault="00294DCD" w:rsidP="005F73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547D9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國民政府</w:t>
            </w:r>
            <w:r w:rsidR="007B24C0">
              <w:rPr>
                <w:rFonts w:ascii="Calibri" w:eastAsia="標楷體" w:hAnsi="Calibri" w:cs="Calibri" w:hint="eastAsia"/>
                <w:sz w:val="30"/>
                <w:szCs w:val="30"/>
              </w:rPr>
              <w:t>呼</w:t>
            </w:r>
            <w:r w:rsidR="005D0D24">
              <w:rPr>
                <w:rFonts w:ascii="Calibri" w:eastAsia="標楷體" w:hAnsi="Calibri" w:cs="Calibri" w:hint="eastAsia"/>
                <w:sz w:val="30"/>
                <w:szCs w:val="30"/>
              </w:rPr>
              <w:t>籲人民認購「救國公債」，以籌集抗戰經費，</w:t>
            </w:r>
            <w:r w:rsidR="005D0D24" w:rsidRPr="008C70D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5D0D24">
              <w:rPr>
                <w:rFonts w:ascii="Calibri" w:eastAsia="標楷體" w:hAnsi="Calibri" w:cs="Calibri" w:hint="eastAsia"/>
                <w:sz w:val="30"/>
                <w:szCs w:val="30"/>
              </w:rPr>
              <w:t>也參與。</w:t>
            </w:r>
          </w:p>
        </w:tc>
      </w:tr>
      <w:tr w:rsidR="00294DCD" w:rsidRPr="001C462A" w14:paraId="39686C46" w14:textId="77777777" w:rsidTr="004A552B">
        <w:trPr>
          <w:trHeight w:val="512"/>
        </w:trPr>
        <w:tc>
          <w:tcPr>
            <w:tcW w:w="9946" w:type="dxa"/>
            <w:gridSpan w:val="5"/>
          </w:tcPr>
          <w:p w14:paraId="7B6DABE5" w14:textId="4ACA234E" w:rsidR="00294DCD" w:rsidRPr="001C462A" w:rsidRDefault="00294DCD" w:rsidP="005F73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D1F88" w:rsidRPr="002659F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BD1F88">
              <w:rPr>
                <w:rFonts w:ascii="Calibri" w:eastAsia="標楷體" w:hAnsi="Calibri" w:cs="Calibri" w:hint="eastAsia"/>
                <w:sz w:val="30"/>
                <w:szCs w:val="30"/>
              </w:rPr>
              <w:t>軍</w:t>
            </w:r>
            <w:r w:rsidR="005C457C">
              <w:rPr>
                <w:rFonts w:ascii="Calibri" w:eastAsia="標楷體" w:hAnsi="Calibri" w:cs="Calibri" w:hint="eastAsia"/>
                <w:sz w:val="30"/>
                <w:szCs w:val="30"/>
              </w:rPr>
              <w:t>誣稱</w:t>
            </w:r>
            <w:r w:rsidR="002659F4" w:rsidRPr="008C70D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瀋陽</w:t>
            </w:r>
            <w:r w:rsidR="002659F4">
              <w:rPr>
                <w:rFonts w:ascii="Calibri" w:eastAsia="標楷體" w:hAnsi="Calibri" w:cs="Calibri" w:hint="eastAsia"/>
                <w:sz w:val="30"/>
                <w:szCs w:val="30"/>
              </w:rPr>
              <w:t>的鐵路</w:t>
            </w:r>
            <w:r w:rsidR="005C457C">
              <w:rPr>
                <w:rFonts w:ascii="Calibri" w:eastAsia="標楷體" w:hAnsi="Calibri" w:cs="Calibri" w:hint="eastAsia"/>
                <w:sz w:val="30"/>
                <w:szCs w:val="30"/>
              </w:rPr>
              <w:t>被</w:t>
            </w:r>
            <w:r w:rsidR="005C457C" w:rsidRPr="002659F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5C457C">
              <w:rPr>
                <w:rFonts w:ascii="Calibri" w:eastAsia="標楷體" w:hAnsi="Calibri" w:cs="Calibri" w:hint="eastAsia"/>
                <w:sz w:val="30"/>
                <w:szCs w:val="30"/>
              </w:rPr>
              <w:t>破壞</w:t>
            </w:r>
            <w:r w:rsidR="002659F4">
              <w:rPr>
                <w:rFonts w:ascii="Calibri" w:eastAsia="標楷體" w:hAnsi="Calibri" w:cs="Calibri" w:hint="eastAsia"/>
                <w:sz w:val="30"/>
                <w:szCs w:val="30"/>
              </w:rPr>
              <w:t>，藉口</w:t>
            </w:r>
            <w:r w:rsidR="005C457C">
              <w:rPr>
                <w:rFonts w:ascii="Calibri" w:eastAsia="標楷體" w:hAnsi="Calibri" w:cs="Calibri" w:hint="eastAsia"/>
                <w:sz w:val="30"/>
                <w:szCs w:val="30"/>
              </w:rPr>
              <w:t>發動侵</w:t>
            </w:r>
            <w:r w:rsidR="005C457C" w:rsidRPr="001544E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2659F4">
              <w:rPr>
                <w:rFonts w:ascii="Calibri" w:eastAsia="標楷體" w:hAnsi="Calibri" w:cs="Calibri" w:hint="eastAsia"/>
                <w:sz w:val="30"/>
                <w:szCs w:val="30"/>
              </w:rPr>
              <w:t>戰</w:t>
            </w:r>
            <w:r w:rsidR="005C457C">
              <w:rPr>
                <w:rFonts w:ascii="Calibri" w:eastAsia="標楷體" w:hAnsi="Calibri" w:cs="Calibri" w:hint="eastAsia"/>
                <w:sz w:val="30"/>
                <w:szCs w:val="30"/>
              </w:rPr>
              <w:t>爭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94DCD" w:rsidRPr="001C462A" w14:paraId="27099D31" w14:textId="77777777" w:rsidTr="004A552B">
        <w:trPr>
          <w:trHeight w:val="512"/>
        </w:trPr>
        <w:tc>
          <w:tcPr>
            <w:tcW w:w="9946" w:type="dxa"/>
            <w:gridSpan w:val="5"/>
          </w:tcPr>
          <w:p w14:paraId="760E8B79" w14:textId="51643BC0" w:rsidR="00294DCD" w:rsidRPr="00737981" w:rsidRDefault="00294DCD" w:rsidP="005F73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737981" w:rsidRPr="009D7FD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737981" w:rsidRPr="00737981">
              <w:rPr>
                <w:rFonts w:ascii="Calibri" w:eastAsia="標楷體" w:hAnsi="Calibri" w:cs="Calibri" w:hint="eastAsia"/>
                <w:sz w:val="30"/>
                <w:szCs w:val="30"/>
              </w:rPr>
              <w:t>軍</w:t>
            </w:r>
            <w:r w:rsidR="00737981">
              <w:rPr>
                <w:rFonts w:ascii="Calibri" w:eastAsia="標楷體" w:hAnsi="Calibri" w:cs="Calibri" w:hint="eastAsia"/>
                <w:sz w:val="30"/>
                <w:szCs w:val="30"/>
              </w:rPr>
              <w:t>全面展</w:t>
            </w:r>
            <w:r w:rsidR="00E829C0">
              <w:rPr>
                <w:rFonts w:ascii="Calibri" w:eastAsia="標楷體" w:hAnsi="Calibri" w:cs="Calibri" w:hint="eastAsia"/>
                <w:sz w:val="30"/>
                <w:szCs w:val="30"/>
              </w:rPr>
              <w:t>開侵</w:t>
            </w:r>
            <w:r w:rsidR="00E829C0" w:rsidRPr="009D7FD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E829C0">
              <w:rPr>
                <w:rFonts w:ascii="Calibri" w:eastAsia="標楷體" w:hAnsi="Calibri" w:cs="Calibri" w:hint="eastAsia"/>
                <w:sz w:val="30"/>
                <w:szCs w:val="30"/>
              </w:rPr>
              <w:t>戰爭。</w:t>
            </w:r>
          </w:p>
        </w:tc>
      </w:tr>
      <w:tr w:rsidR="005D0D24" w:rsidRPr="001C462A" w14:paraId="540A2680" w14:textId="77777777" w:rsidTr="004A552B">
        <w:trPr>
          <w:trHeight w:val="512"/>
        </w:trPr>
        <w:tc>
          <w:tcPr>
            <w:tcW w:w="9946" w:type="dxa"/>
            <w:gridSpan w:val="5"/>
          </w:tcPr>
          <w:p w14:paraId="67B98AAE" w14:textId="7F2F0EDE" w:rsidR="005D0D24" w:rsidRPr="001C462A" w:rsidRDefault="005D0D24" w:rsidP="005F73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E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9D7FD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成為抗</w:t>
            </w:r>
            <w:r w:rsidRPr="009D7FD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救亡運動中心</w:t>
            </w:r>
            <w:r w:rsidR="000027EA">
              <w:rPr>
                <w:rFonts w:ascii="Calibri" w:eastAsia="標楷體" w:hAnsi="Calibri" w:cs="Calibri" w:hint="eastAsia"/>
                <w:sz w:val="30"/>
                <w:szCs w:val="30"/>
              </w:rPr>
              <w:t>之一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84114B" w14:paraId="2C31A32D" w14:textId="77777777" w:rsidTr="005D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18" w:type="dxa"/>
          <w:trHeight w:val="361"/>
        </w:trPr>
        <w:tc>
          <w:tcPr>
            <w:tcW w:w="4814" w:type="dxa"/>
            <w:gridSpan w:val="2"/>
          </w:tcPr>
          <w:p w14:paraId="1D0B1A41" w14:textId="05A62C94" w:rsidR="0084114B" w:rsidRPr="002F27C8" w:rsidRDefault="00624D66" w:rsidP="002F27C8">
            <w:pPr>
              <w:pStyle w:val="00"/>
              <w:ind w:rightChars="117" w:right="281"/>
              <w:jc w:val="center"/>
              <w:rPr>
                <w:sz w:val="26"/>
                <w:szCs w:val="26"/>
                <w:lang w:eastAsia="zh-CN"/>
              </w:rPr>
            </w:pPr>
            <w:r w:rsidRPr="00E30B0E">
              <w:rPr>
                <w:rFonts w:hint="eastAsia"/>
                <w:sz w:val="26"/>
                <w:szCs w:val="26"/>
              </w:rPr>
              <w:t>1931年：</w:t>
            </w:r>
            <w:r w:rsidR="00006BF5" w:rsidRPr="0081675F">
              <w:rPr>
                <w:rFonts w:hint="eastAsia"/>
                <w:sz w:val="24"/>
                <w:szCs w:val="24"/>
                <w:lang w:eastAsia="zh-CN"/>
              </w:rPr>
              <w:t>九一八事變</w:t>
            </w:r>
          </w:p>
        </w:tc>
        <w:tc>
          <w:tcPr>
            <w:tcW w:w="4814" w:type="dxa"/>
          </w:tcPr>
          <w:p w14:paraId="4DFADE5E" w14:textId="575D0647" w:rsidR="0084114B" w:rsidRPr="002F27C8" w:rsidRDefault="00827976" w:rsidP="002F27C8">
            <w:pPr>
              <w:pStyle w:val="00"/>
              <w:ind w:rightChars="117" w:right="281"/>
              <w:jc w:val="center"/>
              <w:rPr>
                <w:sz w:val="26"/>
                <w:szCs w:val="26"/>
                <w:lang w:eastAsia="zh-CN"/>
              </w:rPr>
            </w:pPr>
            <w:r>
              <w:rPr>
                <w:rFonts w:hint="eastAsia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1566B698" wp14:editId="78E30765">
                      <wp:simplePos x="0" y="0"/>
                      <wp:positionH relativeFrom="column">
                        <wp:posOffset>-626745</wp:posOffset>
                      </wp:positionH>
                      <wp:positionV relativeFrom="paragraph">
                        <wp:posOffset>110490</wp:posOffset>
                      </wp:positionV>
                      <wp:extent cx="892454" cy="232410"/>
                      <wp:effectExtent l="0" t="19050" r="41275" b="34290"/>
                      <wp:wrapNone/>
                      <wp:docPr id="5" name="箭號: 向右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92454" cy="23241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14F3751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5" o:spid="_x0000_s1026" type="#_x0000_t13" style="position:absolute;margin-left:-49.35pt;margin-top:8.7pt;width:70.25pt;height:18.3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" adj="18787" fillcolor="#4472c4 [3204]" strokecolor="#1f3763 [1604]" strokeweight="1pt"/>
                  </w:pict>
                </mc:Fallback>
              </mc:AlternateContent>
            </w:r>
            <w:r w:rsidR="00624D66" w:rsidRPr="002F27C8">
              <w:rPr>
                <w:rFonts w:hint="eastAsia"/>
                <w:sz w:val="26"/>
                <w:szCs w:val="26"/>
              </w:rPr>
              <w:t>1937</w:t>
            </w:r>
            <w:r w:rsidR="00624D66" w:rsidRPr="002F27C8">
              <w:rPr>
                <w:rFonts w:hint="eastAsia"/>
                <w:sz w:val="26"/>
                <w:szCs w:val="26"/>
                <w:lang w:eastAsia="zh-CN"/>
              </w:rPr>
              <w:t>年：七七</w:t>
            </w:r>
            <w:r w:rsidR="00EE2694">
              <w:rPr>
                <w:rFonts w:hint="eastAsia"/>
                <w:sz w:val="26"/>
                <w:szCs w:val="26"/>
                <w:lang w:eastAsia="zh-CN"/>
              </w:rPr>
              <w:t>盧</w:t>
            </w:r>
            <w:r w:rsidR="00624D66" w:rsidRPr="002F27C8">
              <w:rPr>
                <w:rFonts w:hint="eastAsia"/>
                <w:sz w:val="26"/>
                <w:szCs w:val="26"/>
                <w:lang w:eastAsia="zh-CN"/>
              </w:rPr>
              <w:t>溝橋事變</w:t>
            </w:r>
          </w:p>
        </w:tc>
      </w:tr>
      <w:tr w:rsidR="0084114B" w14:paraId="3050F53B" w14:textId="77777777" w:rsidTr="005D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18" w:type="dxa"/>
        </w:trPr>
        <w:tc>
          <w:tcPr>
            <w:tcW w:w="4814" w:type="dxa"/>
            <w:gridSpan w:val="2"/>
          </w:tcPr>
          <w:p w14:paraId="074DC5D3" w14:textId="39E01EAC" w:rsidR="0084114B" w:rsidRPr="001510C9" w:rsidRDefault="0084114B" w:rsidP="0054354A">
            <w:pPr>
              <w:pStyle w:val="00"/>
              <w:spacing w:before="240" w:afterLines="50" w:after="180"/>
              <w:ind w:rightChars="117" w:right="281"/>
              <w:jc w:val="center"/>
              <w:rPr>
                <w:color w:val="FF0000"/>
                <w:lang w:eastAsia="zh-CN"/>
              </w:rPr>
            </w:pPr>
          </w:p>
        </w:tc>
        <w:tc>
          <w:tcPr>
            <w:tcW w:w="4814" w:type="dxa"/>
          </w:tcPr>
          <w:p w14:paraId="4DAAE646" w14:textId="66058679" w:rsidR="0084114B" w:rsidRPr="001510C9" w:rsidRDefault="0084114B" w:rsidP="0054354A">
            <w:pPr>
              <w:pStyle w:val="00"/>
              <w:spacing w:before="240" w:afterLines="50" w:after="180"/>
              <w:ind w:rightChars="117" w:right="281"/>
              <w:jc w:val="center"/>
              <w:rPr>
                <w:color w:val="FF0000"/>
                <w:lang w:eastAsia="zh-CN"/>
              </w:rPr>
            </w:pPr>
          </w:p>
        </w:tc>
      </w:tr>
      <w:tr w:rsidR="00557DBE" w14:paraId="1856F89F" w14:textId="77777777" w:rsidTr="00D32715">
        <w:trPr>
          <w:gridAfter w:val="1"/>
          <w:wAfter w:w="307" w:type="dxa"/>
        </w:trPr>
        <w:tc>
          <w:tcPr>
            <w:tcW w:w="4743" w:type="dxa"/>
          </w:tcPr>
          <w:p w14:paraId="1989E2E2" w14:textId="7CD712CD" w:rsidR="00557DBE" w:rsidRDefault="00557DBE" w:rsidP="00D32715">
            <w:pPr>
              <w:pStyle w:val="00"/>
              <w:spacing w:before="240"/>
              <w:ind w:left="315" w:rightChars="58" w:right="139" w:hangingChars="105" w:hanging="315"/>
            </w:pPr>
            <w:r>
              <w:t>2</w:t>
            </w:r>
            <w:r w:rsidRPr="00557DBE">
              <w:t xml:space="preserve">. </w:t>
            </w:r>
            <w:r w:rsidR="000F3466">
              <w:rPr>
                <w:rFonts w:hint="eastAsia"/>
              </w:rPr>
              <w:t>圖中的運動是</w:t>
            </w:r>
            <w:r w:rsidR="00D417EA">
              <w:rPr>
                <w:rFonts w:hint="eastAsia"/>
              </w:rPr>
              <w:t>由</w:t>
            </w:r>
            <w:r w:rsidR="000F3466">
              <w:rPr>
                <w:rFonts w:hint="eastAsia"/>
              </w:rPr>
              <w:t>誰</w:t>
            </w:r>
            <w:r w:rsidR="00763160">
              <w:rPr>
                <w:rFonts w:hint="eastAsia"/>
              </w:rPr>
              <w:t>人</w:t>
            </w:r>
            <w:r w:rsidR="000F3466">
              <w:rPr>
                <w:rFonts w:hint="eastAsia"/>
              </w:rPr>
              <w:t>來</w:t>
            </w:r>
            <w:r w:rsidR="000F3466" w:rsidRPr="00D417EA">
              <w:rPr>
                <w:rFonts w:hint="eastAsia"/>
                <w:u w:val="single"/>
              </w:rPr>
              <w:t>香港</w:t>
            </w:r>
            <w:r w:rsidR="000F3466">
              <w:rPr>
                <w:rFonts w:hint="eastAsia"/>
              </w:rPr>
              <w:t>組織推行的？</w:t>
            </w:r>
            <w:r w:rsidR="00F13A7D">
              <w:rPr>
                <w:rFonts w:hint="eastAsia"/>
              </w:rPr>
              <w:t>圈出答案。</w:t>
            </w:r>
          </w:p>
          <w:p w14:paraId="3599E959" w14:textId="7D04AF90" w:rsidR="00050DB3" w:rsidRDefault="00050DB3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 w:hint="eastAsia"/>
              </w:rPr>
              <w:t>A</w:t>
            </w:r>
            <w:r w:rsidRPr="001C462A">
              <w:rPr>
                <w:rFonts w:ascii="Calibri" w:eastAsia="標楷體" w:hAnsi="Calibri" w:cs="Calibri" w:hint="eastAsia"/>
              </w:rPr>
              <w:t>.</w:t>
            </w:r>
            <w:r w:rsidRPr="001C462A">
              <w:rPr>
                <w:rFonts w:ascii="Calibri" w:eastAsia="標楷體" w:hAnsi="Calibri" w:cs="Calibri"/>
              </w:rPr>
              <w:t xml:space="preserve"> </w:t>
            </w:r>
            <w:r w:rsidR="00D417EA">
              <w:rPr>
                <w:rFonts w:ascii="Calibri" w:eastAsia="標楷體" w:hAnsi="Calibri" w:cs="Calibri" w:hint="eastAsia"/>
                <w:u w:val="single"/>
              </w:rPr>
              <w:t>宋慶齡</w:t>
            </w:r>
          </w:p>
          <w:p w14:paraId="1FA97D26" w14:textId="5D462F03" w:rsidR="00D417EA" w:rsidRDefault="00D417EA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/>
              </w:rPr>
              <w:t>B.</w:t>
            </w:r>
            <w:r>
              <w:t xml:space="preserve"> </w:t>
            </w:r>
            <w:r>
              <w:rPr>
                <w:rFonts w:ascii="Calibri" w:eastAsia="標楷體" w:hAnsi="Calibri" w:cs="Calibri" w:hint="eastAsia"/>
                <w:u w:val="single"/>
              </w:rPr>
              <w:t>宋美齡</w:t>
            </w:r>
          </w:p>
          <w:p w14:paraId="7C9A31CD" w14:textId="0E4FB96E" w:rsidR="00D417EA" w:rsidRDefault="00D417EA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 w:hint="eastAsia"/>
              </w:rPr>
              <w:t>C</w:t>
            </w:r>
            <w:r>
              <w:rPr>
                <w:rFonts w:ascii="Calibri" w:eastAsia="標楷體" w:hAnsi="Calibri" w:cs="Calibri"/>
              </w:rPr>
              <w:t>.</w:t>
            </w:r>
            <w:r>
              <w:t xml:space="preserve"> </w:t>
            </w:r>
            <w:r>
              <w:rPr>
                <w:rFonts w:ascii="Calibri" w:eastAsia="標楷體" w:hAnsi="Calibri" w:cs="Calibri" w:hint="eastAsia"/>
                <w:u w:val="single"/>
              </w:rPr>
              <w:t>蔣介石</w:t>
            </w:r>
          </w:p>
          <w:p w14:paraId="11A0D931" w14:textId="3112DEA2" w:rsidR="00752129" w:rsidRPr="00752129" w:rsidRDefault="00D417EA" w:rsidP="00D417EA">
            <w:pPr>
              <w:pStyle w:val="00"/>
              <w:ind w:left="315" w:rightChars="58" w:right="139" w:hangingChars="105" w:hanging="315"/>
            </w:pPr>
            <w:r>
              <w:rPr>
                <w:rFonts w:ascii="Calibri" w:eastAsia="標楷體" w:hAnsi="Calibri" w:cs="Calibri" w:hint="eastAsia"/>
              </w:rPr>
              <w:t>D</w:t>
            </w:r>
            <w:r>
              <w:rPr>
                <w:rFonts w:ascii="Calibri" w:eastAsia="標楷體" w:hAnsi="Calibri" w:cs="Calibri"/>
              </w:rPr>
              <w:t>.</w:t>
            </w:r>
            <w:r>
              <w:t xml:space="preserve"> </w:t>
            </w:r>
            <w:r>
              <w:rPr>
                <w:rFonts w:ascii="Calibri" w:eastAsia="標楷體" w:hAnsi="Calibri" w:cs="Calibri" w:hint="eastAsia"/>
                <w:u w:val="single"/>
              </w:rPr>
              <w:t>毛澤東</w:t>
            </w:r>
            <w:r w:rsidR="00752129">
              <w:tab/>
            </w:r>
          </w:p>
        </w:tc>
        <w:tc>
          <w:tcPr>
            <w:tcW w:w="4896" w:type="dxa"/>
            <w:gridSpan w:val="3"/>
            <w:vAlign w:val="bottom"/>
          </w:tcPr>
          <w:p w14:paraId="62B8DBB4" w14:textId="26785932" w:rsidR="00557DBE" w:rsidRDefault="00557DBE" w:rsidP="00D3271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 w:rsidRPr="00557DBE">
              <w:rPr>
                <w:rFonts w:ascii="標楷體" w:eastAsia="標楷體" w:hAnsi="標楷體"/>
                <w:noProof/>
                <w:sz w:val="30"/>
                <w:szCs w:val="30"/>
              </w:rPr>
              <w:drawing>
                <wp:inline distT="0" distB="0" distL="0" distR="0" wp14:anchorId="72028E94" wp14:editId="27E7FB9D">
                  <wp:extent cx="2518913" cy="1708373"/>
                  <wp:effectExtent l="0" t="0" r="0" b="6350"/>
                  <wp:docPr id="6" name="圖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C9F5455-FA1F-451F-9A90-41FA87DB912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>
                            <a:extLst>
                              <a:ext uri="{FF2B5EF4-FFF2-40B4-BE49-F238E27FC236}">
                                <a16:creationId xmlns:a16="http://schemas.microsoft.com/office/drawing/2014/main" id="{7C9F5455-FA1F-451F-9A90-41FA87DB912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5242" t="14901" r="25888" b="23908"/>
                          <a:stretch/>
                        </pic:blipFill>
                        <pic:spPr>
                          <a:xfrm>
                            <a:off x="0" y="0"/>
                            <a:ext cx="2545006" cy="1726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358C7F" w14:textId="497B3354" w:rsidR="00C8351A" w:rsidRPr="00015B49" w:rsidRDefault="00C8351A" w:rsidP="00C8351A">
      <w:pPr>
        <w:pStyle w:val="00"/>
        <w:spacing w:before="24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0CA35A6" wp14:editId="6BD34151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1D4038" w14:textId="77777777" w:rsidR="00C8351A" w:rsidRPr="009A0072" w:rsidRDefault="00C8351A" w:rsidP="00C8351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A35A6" id="文字方塊 11" o:spid="_x0000_s1029" type="#_x0000_t202" style="position:absolute;margin-left:-253.9pt;margin-top:98.65pt;width:84.75pt;height:24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c6YRw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" filled="f" stroked="f" strokeweight=".5pt">
                <v:textbox>
                  <w:txbxContent>
                    <w:p w14:paraId="411D4038" w14:textId="77777777" w:rsidR="00C8351A" w:rsidRPr="009A0072" w:rsidRDefault="00C8351A" w:rsidP="00C8351A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t>3</w:t>
      </w:r>
      <w:r w:rsidRPr="00FE57BD">
        <w:t xml:space="preserve">. </w:t>
      </w:r>
      <w:r w:rsidR="00055489">
        <w:rPr>
          <w:rFonts w:hint="eastAsia"/>
        </w:rPr>
        <w:t>抗戰時期</w:t>
      </w:r>
      <w:r w:rsidR="00055489">
        <w:rPr>
          <w:rFonts w:hint="eastAsia"/>
          <w:lang w:eastAsia="zh-HK"/>
        </w:rPr>
        <w:t>，</w:t>
      </w:r>
      <w:r w:rsidR="00055489" w:rsidRPr="00FB7FA1">
        <w:rPr>
          <w:rFonts w:hint="eastAsia"/>
          <w:u w:val="single"/>
          <w:lang w:eastAsia="zh-HK"/>
        </w:rPr>
        <w:t>香港</w:t>
      </w:r>
      <w:r w:rsidR="00055489">
        <w:rPr>
          <w:rFonts w:hint="eastAsia"/>
          <w:lang w:eastAsia="zh-HK"/>
        </w:rPr>
        <w:t>人還做了甚麼事情支援國家抗日？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C8351A" w:rsidRPr="001C462A" w14:paraId="3E9753E5" w14:textId="77777777" w:rsidTr="005F7327">
        <w:trPr>
          <w:trHeight w:val="497"/>
        </w:trPr>
        <w:tc>
          <w:tcPr>
            <w:tcW w:w="9946" w:type="dxa"/>
          </w:tcPr>
          <w:p w14:paraId="1E63F812" w14:textId="29BE65AF" w:rsidR="00C8351A" w:rsidRPr="000D047B" w:rsidRDefault="000D047B" w:rsidP="00E74EB8">
            <w:pPr>
              <w:pStyle w:val="04"/>
              <w:numPr>
                <w:ilvl w:val="0"/>
                <w:numId w:val="8"/>
              </w:numPr>
              <w:snapToGrid w:val="0"/>
              <w:spacing w:line="560" w:lineRule="atLeast"/>
              <w:ind w:left="357" w:hanging="357"/>
            </w:pPr>
            <w:r>
              <w:rPr>
                <w:rFonts w:ascii="Calibri" w:hAnsi="Calibri" w:cs="Calibri" w:hint="eastAsia"/>
              </w:rPr>
              <w:t>購買前方急需的救護車和藥品，送往內地，交付軍隊</w:t>
            </w:r>
            <w:r w:rsidR="00C8351A" w:rsidRPr="0031086F">
              <w:rPr>
                <w:rFonts w:ascii="Calibri" w:hAnsi="Calibri" w:cs="Calibri" w:hint="eastAsia"/>
              </w:rPr>
              <w:t>。</w:t>
            </w:r>
          </w:p>
          <w:p w14:paraId="3079CF47" w14:textId="26FC1593" w:rsidR="000D047B" w:rsidRDefault="00D07127" w:rsidP="00E74EB8">
            <w:pPr>
              <w:pStyle w:val="04"/>
              <w:numPr>
                <w:ilvl w:val="0"/>
                <w:numId w:val="8"/>
              </w:numPr>
              <w:snapToGrid w:val="0"/>
              <w:spacing w:line="560" w:lineRule="atLeast"/>
              <w:ind w:left="357" w:hanging="357"/>
            </w:pPr>
            <w:r>
              <w:rPr>
                <w:rFonts w:hint="eastAsia"/>
              </w:rPr>
              <w:t>有人捐出自己全部家財支援。</w:t>
            </w:r>
          </w:p>
          <w:p w14:paraId="32BD6AB0" w14:textId="0BFE5B55" w:rsidR="00D07127" w:rsidRDefault="00D07127" w:rsidP="00E74EB8">
            <w:pPr>
              <w:pStyle w:val="04"/>
              <w:numPr>
                <w:ilvl w:val="0"/>
                <w:numId w:val="8"/>
              </w:numPr>
              <w:snapToGrid w:val="0"/>
              <w:spacing w:line="560" w:lineRule="atLeast"/>
              <w:ind w:left="357" w:hanging="357"/>
            </w:pPr>
            <w:r>
              <w:rPr>
                <w:rFonts w:hint="eastAsia"/>
              </w:rPr>
              <w:t>醫護人員自發</w:t>
            </w:r>
            <w:r w:rsidR="00F0260F">
              <w:rPr>
                <w:rFonts w:hint="eastAsia"/>
              </w:rPr>
              <w:t>到前線服務。</w:t>
            </w:r>
          </w:p>
          <w:p w14:paraId="135BAA0C" w14:textId="37D01ED3" w:rsidR="00F0260F" w:rsidRPr="0031086F" w:rsidRDefault="00FA3F8A" w:rsidP="00E74EB8">
            <w:pPr>
              <w:pStyle w:val="04"/>
              <w:numPr>
                <w:ilvl w:val="0"/>
                <w:numId w:val="8"/>
              </w:numPr>
              <w:snapToGrid w:val="0"/>
              <w:spacing w:line="560" w:lineRule="atLeast"/>
              <w:ind w:left="357" w:hanging="357"/>
            </w:pPr>
            <w:bookmarkStart w:id="0" w:name="_GoBack"/>
            <w:bookmarkEnd w:id="0"/>
            <w:r>
              <w:rPr>
                <w:rFonts w:hint="eastAsia"/>
              </w:rPr>
              <w:t>以上皆是。</w:t>
            </w:r>
          </w:p>
        </w:tc>
      </w:tr>
    </w:tbl>
    <w:p w14:paraId="2F8CE477" w14:textId="1784AA2E" w:rsidR="00D24F92" w:rsidRDefault="00D24F92" w:rsidP="00D24F92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C62B83">
        <w:rPr>
          <w:rFonts w:ascii="標楷體" w:eastAsia="標楷體" w:hAnsi="標楷體" w:hint="eastAsia"/>
          <w:sz w:val="23"/>
          <w:szCs w:val="23"/>
        </w:rPr>
        <w:t>抗日戰爭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</w:p>
    <w:p w14:paraId="74460C5E" w14:textId="1E297724" w:rsidR="00A11101" w:rsidRPr="000E0C16" w:rsidRDefault="00BF479F" w:rsidP="000E0C16">
      <w:pPr>
        <w:tabs>
          <w:tab w:val="left" w:pos="9214"/>
        </w:tabs>
        <w:autoSpaceDE w:val="0"/>
        <w:autoSpaceDN w:val="0"/>
        <w:adjustRightInd w:val="0"/>
        <w:spacing w:before="60" w:after="60" w:line="276" w:lineRule="auto"/>
      </w:pPr>
      <w:r>
        <w:rPr>
          <w:rFonts w:hint="eastAsia"/>
        </w:rPr>
        <w:t xml:space="preserve">　　　　　　</w:t>
      </w:r>
      <w:r w:rsidR="005D3ED7">
        <w:rPr>
          <w:rFonts w:hint="eastAsia"/>
        </w:rPr>
        <w:t xml:space="preserve"> </w:t>
      </w:r>
      <w:r w:rsidR="005D3ED7">
        <w:t xml:space="preserve">   </w:t>
      </w:r>
      <w:hyperlink r:id="rId15" w:history="1">
        <w:r w:rsidR="005D3ED7" w:rsidRPr="00BC779B">
          <w:rPr>
            <w:rStyle w:val="ab"/>
          </w:rPr>
          <w:t>https://chiculture.org.hk/tc/china-five-thousand-years/1915</w:t>
        </w:r>
      </w:hyperlink>
    </w:p>
    <w:sectPr w:rsidR="00A11101" w:rsidRPr="000E0C16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5B633" w14:textId="77777777" w:rsidR="00EB0254" w:rsidRDefault="00EB0254" w:rsidP="002F3AE4">
      <w:r>
        <w:separator/>
      </w:r>
    </w:p>
  </w:endnote>
  <w:endnote w:type="continuationSeparator" w:id="0">
    <w:p w14:paraId="74F5BE2E" w14:textId="77777777" w:rsidR="00EB0254" w:rsidRDefault="00EB0254" w:rsidP="002F3AE4">
      <w:r>
        <w:continuationSeparator/>
      </w:r>
    </w:p>
  </w:endnote>
  <w:endnote w:type="continuationNotice" w:id="1">
    <w:p w14:paraId="681294FE" w14:textId="77777777" w:rsidR="00EB0254" w:rsidRDefault="00EB02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D56D2" w14:textId="77777777" w:rsidR="00EB0254" w:rsidRDefault="00EB0254" w:rsidP="002F3AE4">
      <w:r>
        <w:separator/>
      </w:r>
    </w:p>
  </w:footnote>
  <w:footnote w:type="continuationSeparator" w:id="0">
    <w:p w14:paraId="14FE87D4" w14:textId="77777777" w:rsidR="00EB0254" w:rsidRDefault="00EB0254" w:rsidP="002F3AE4">
      <w:r>
        <w:continuationSeparator/>
      </w:r>
    </w:p>
  </w:footnote>
  <w:footnote w:type="continuationNotice" w:id="1">
    <w:p w14:paraId="338D2F85" w14:textId="77777777" w:rsidR="00EB0254" w:rsidRDefault="00EB02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tjQ2szC0NDQ0MDVU0lEKTi0uzszPAykwrAUA1P1L2iwAAAA="/>
  </w:docVars>
  <w:rsids>
    <w:rsidRoot w:val="00D17C51"/>
    <w:rsid w:val="000027EA"/>
    <w:rsid w:val="00006383"/>
    <w:rsid w:val="00006BF5"/>
    <w:rsid w:val="00015B49"/>
    <w:rsid w:val="0003119D"/>
    <w:rsid w:val="00033BE7"/>
    <w:rsid w:val="00043A9C"/>
    <w:rsid w:val="00050DB3"/>
    <w:rsid w:val="00052BD6"/>
    <w:rsid w:val="00055489"/>
    <w:rsid w:val="0007021A"/>
    <w:rsid w:val="00075F9D"/>
    <w:rsid w:val="00086801"/>
    <w:rsid w:val="000A49E3"/>
    <w:rsid w:val="000B7BE4"/>
    <w:rsid w:val="000C417C"/>
    <w:rsid w:val="000C4C21"/>
    <w:rsid w:val="000D047B"/>
    <w:rsid w:val="000D6F52"/>
    <w:rsid w:val="000E0C16"/>
    <w:rsid w:val="000E6490"/>
    <w:rsid w:val="000F3466"/>
    <w:rsid w:val="00120CBC"/>
    <w:rsid w:val="001509BB"/>
    <w:rsid w:val="001510C9"/>
    <w:rsid w:val="001544E5"/>
    <w:rsid w:val="00155FB8"/>
    <w:rsid w:val="00156FE0"/>
    <w:rsid w:val="00172552"/>
    <w:rsid w:val="00177B47"/>
    <w:rsid w:val="001A1999"/>
    <w:rsid w:val="001A1D75"/>
    <w:rsid w:val="001B7480"/>
    <w:rsid w:val="001C3B0E"/>
    <w:rsid w:val="001C462A"/>
    <w:rsid w:val="001E6321"/>
    <w:rsid w:val="001F0108"/>
    <w:rsid w:val="001F1ABF"/>
    <w:rsid w:val="001F4175"/>
    <w:rsid w:val="0023536C"/>
    <w:rsid w:val="00241745"/>
    <w:rsid w:val="00244302"/>
    <w:rsid w:val="002453D2"/>
    <w:rsid w:val="00246EF0"/>
    <w:rsid w:val="0024736E"/>
    <w:rsid w:val="00256AB6"/>
    <w:rsid w:val="00256C0E"/>
    <w:rsid w:val="002659F4"/>
    <w:rsid w:val="00267501"/>
    <w:rsid w:val="002856FE"/>
    <w:rsid w:val="00290D5D"/>
    <w:rsid w:val="00294DCD"/>
    <w:rsid w:val="002A0CDE"/>
    <w:rsid w:val="002A2962"/>
    <w:rsid w:val="002A5CFC"/>
    <w:rsid w:val="002C647F"/>
    <w:rsid w:val="002E4BE9"/>
    <w:rsid w:val="002F27C8"/>
    <w:rsid w:val="002F3AE4"/>
    <w:rsid w:val="0031086F"/>
    <w:rsid w:val="0031537C"/>
    <w:rsid w:val="00385BA0"/>
    <w:rsid w:val="00392DA5"/>
    <w:rsid w:val="003B7D70"/>
    <w:rsid w:val="003C7405"/>
    <w:rsid w:val="003D0465"/>
    <w:rsid w:val="003E635F"/>
    <w:rsid w:val="00410FCE"/>
    <w:rsid w:val="0041667C"/>
    <w:rsid w:val="004200BA"/>
    <w:rsid w:val="00420D79"/>
    <w:rsid w:val="0043733E"/>
    <w:rsid w:val="00460F9E"/>
    <w:rsid w:val="00463CCD"/>
    <w:rsid w:val="0049044D"/>
    <w:rsid w:val="004A552B"/>
    <w:rsid w:val="004C6E05"/>
    <w:rsid w:val="004C77DC"/>
    <w:rsid w:val="004D330D"/>
    <w:rsid w:val="004D70B0"/>
    <w:rsid w:val="004D727A"/>
    <w:rsid w:val="004F7C9D"/>
    <w:rsid w:val="00513CF3"/>
    <w:rsid w:val="005144BD"/>
    <w:rsid w:val="005168A2"/>
    <w:rsid w:val="005255B7"/>
    <w:rsid w:val="00537675"/>
    <w:rsid w:val="00537C01"/>
    <w:rsid w:val="0054354A"/>
    <w:rsid w:val="00547D94"/>
    <w:rsid w:val="005577A9"/>
    <w:rsid w:val="00557DBE"/>
    <w:rsid w:val="005810D2"/>
    <w:rsid w:val="005978EB"/>
    <w:rsid w:val="005A6275"/>
    <w:rsid w:val="005C457C"/>
    <w:rsid w:val="005D0D24"/>
    <w:rsid w:val="005D3ED7"/>
    <w:rsid w:val="005D43DF"/>
    <w:rsid w:val="005E35E5"/>
    <w:rsid w:val="006067B3"/>
    <w:rsid w:val="00615264"/>
    <w:rsid w:val="00620AA9"/>
    <w:rsid w:val="006234AC"/>
    <w:rsid w:val="00624D66"/>
    <w:rsid w:val="00625ADF"/>
    <w:rsid w:val="0064025C"/>
    <w:rsid w:val="006701A4"/>
    <w:rsid w:val="00670E5C"/>
    <w:rsid w:val="0069085F"/>
    <w:rsid w:val="006A3488"/>
    <w:rsid w:val="006A6A55"/>
    <w:rsid w:val="006C1EA5"/>
    <w:rsid w:val="006C3CA1"/>
    <w:rsid w:val="006D25DD"/>
    <w:rsid w:val="006E1D52"/>
    <w:rsid w:val="006E311A"/>
    <w:rsid w:val="0070432A"/>
    <w:rsid w:val="00737981"/>
    <w:rsid w:val="007431FF"/>
    <w:rsid w:val="00750BC0"/>
    <w:rsid w:val="00752129"/>
    <w:rsid w:val="007567FA"/>
    <w:rsid w:val="00763160"/>
    <w:rsid w:val="00775E27"/>
    <w:rsid w:val="00776422"/>
    <w:rsid w:val="00782572"/>
    <w:rsid w:val="007B24C0"/>
    <w:rsid w:val="007C4125"/>
    <w:rsid w:val="007D5F1E"/>
    <w:rsid w:val="008130A9"/>
    <w:rsid w:val="00813843"/>
    <w:rsid w:val="00814828"/>
    <w:rsid w:val="0081675F"/>
    <w:rsid w:val="00827976"/>
    <w:rsid w:val="0084114B"/>
    <w:rsid w:val="00841546"/>
    <w:rsid w:val="0087092F"/>
    <w:rsid w:val="00873250"/>
    <w:rsid w:val="00873C9B"/>
    <w:rsid w:val="008746A8"/>
    <w:rsid w:val="0088245D"/>
    <w:rsid w:val="008825B5"/>
    <w:rsid w:val="008B2B7F"/>
    <w:rsid w:val="008C70D2"/>
    <w:rsid w:val="008D2D53"/>
    <w:rsid w:val="008E080D"/>
    <w:rsid w:val="008E216D"/>
    <w:rsid w:val="0093606B"/>
    <w:rsid w:val="00944849"/>
    <w:rsid w:val="00953D5F"/>
    <w:rsid w:val="00960201"/>
    <w:rsid w:val="00976FE1"/>
    <w:rsid w:val="0099006F"/>
    <w:rsid w:val="009A0072"/>
    <w:rsid w:val="009A1667"/>
    <w:rsid w:val="009C7167"/>
    <w:rsid w:val="009D7FD8"/>
    <w:rsid w:val="009E6BC5"/>
    <w:rsid w:val="009F5D54"/>
    <w:rsid w:val="00A11101"/>
    <w:rsid w:val="00A116D9"/>
    <w:rsid w:val="00A17EC1"/>
    <w:rsid w:val="00A90D46"/>
    <w:rsid w:val="00AA2CBB"/>
    <w:rsid w:val="00AA62E3"/>
    <w:rsid w:val="00AB5554"/>
    <w:rsid w:val="00AC4299"/>
    <w:rsid w:val="00AE3034"/>
    <w:rsid w:val="00AF44E5"/>
    <w:rsid w:val="00B0790C"/>
    <w:rsid w:val="00B20C62"/>
    <w:rsid w:val="00B21E7F"/>
    <w:rsid w:val="00B2509B"/>
    <w:rsid w:val="00B26EEA"/>
    <w:rsid w:val="00B40D45"/>
    <w:rsid w:val="00B61EE0"/>
    <w:rsid w:val="00B62FBA"/>
    <w:rsid w:val="00B930CF"/>
    <w:rsid w:val="00BA36C7"/>
    <w:rsid w:val="00BD1F88"/>
    <w:rsid w:val="00BE5D15"/>
    <w:rsid w:val="00BF3964"/>
    <w:rsid w:val="00BF479F"/>
    <w:rsid w:val="00C13FA7"/>
    <w:rsid w:val="00C1611F"/>
    <w:rsid w:val="00C37E8F"/>
    <w:rsid w:val="00C62B83"/>
    <w:rsid w:val="00C641E7"/>
    <w:rsid w:val="00C6752B"/>
    <w:rsid w:val="00C81336"/>
    <w:rsid w:val="00C8351A"/>
    <w:rsid w:val="00C93470"/>
    <w:rsid w:val="00C94C24"/>
    <w:rsid w:val="00CB6982"/>
    <w:rsid w:val="00CC0448"/>
    <w:rsid w:val="00CC75BC"/>
    <w:rsid w:val="00CE1C6D"/>
    <w:rsid w:val="00CE1EC7"/>
    <w:rsid w:val="00CE21B5"/>
    <w:rsid w:val="00CE71D3"/>
    <w:rsid w:val="00D002D3"/>
    <w:rsid w:val="00D019B0"/>
    <w:rsid w:val="00D07127"/>
    <w:rsid w:val="00D17C51"/>
    <w:rsid w:val="00D24F92"/>
    <w:rsid w:val="00D32715"/>
    <w:rsid w:val="00D417EA"/>
    <w:rsid w:val="00D5632B"/>
    <w:rsid w:val="00D60083"/>
    <w:rsid w:val="00D72ED4"/>
    <w:rsid w:val="00D74EA6"/>
    <w:rsid w:val="00D75344"/>
    <w:rsid w:val="00D75CFA"/>
    <w:rsid w:val="00D85229"/>
    <w:rsid w:val="00D97450"/>
    <w:rsid w:val="00DB786B"/>
    <w:rsid w:val="00DC494C"/>
    <w:rsid w:val="00DD1E8E"/>
    <w:rsid w:val="00DE0C9D"/>
    <w:rsid w:val="00DF178A"/>
    <w:rsid w:val="00E0452F"/>
    <w:rsid w:val="00E10B49"/>
    <w:rsid w:val="00E13BB1"/>
    <w:rsid w:val="00E30B0E"/>
    <w:rsid w:val="00E312CA"/>
    <w:rsid w:val="00E3303A"/>
    <w:rsid w:val="00E34CB4"/>
    <w:rsid w:val="00E353F2"/>
    <w:rsid w:val="00E45B7C"/>
    <w:rsid w:val="00E677FE"/>
    <w:rsid w:val="00E74EB8"/>
    <w:rsid w:val="00E829C0"/>
    <w:rsid w:val="00E94CEA"/>
    <w:rsid w:val="00EA6128"/>
    <w:rsid w:val="00EA685E"/>
    <w:rsid w:val="00EB0254"/>
    <w:rsid w:val="00EC3411"/>
    <w:rsid w:val="00EE2694"/>
    <w:rsid w:val="00EE5FED"/>
    <w:rsid w:val="00F01E40"/>
    <w:rsid w:val="00F0260F"/>
    <w:rsid w:val="00F12CF9"/>
    <w:rsid w:val="00F13A7D"/>
    <w:rsid w:val="00F236A9"/>
    <w:rsid w:val="00F250E8"/>
    <w:rsid w:val="00F46A69"/>
    <w:rsid w:val="00F60FFD"/>
    <w:rsid w:val="00F643CE"/>
    <w:rsid w:val="00F72A24"/>
    <w:rsid w:val="00F740A8"/>
    <w:rsid w:val="00F93103"/>
    <w:rsid w:val="00F97272"/>
    <w:rsid w:val="00FA3F8A"/>
    <w:rsid w:val="00FA7A17"/>
    <w:rsid w:val="00FB7FA1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china-five-thousand-years/1915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ED89DEE-6A44-4246-B7DB-4D88CB427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3</Words>
  <Characters>536</Characters>
  <Application>Microsoft Office Word</Application>
  <DocSecurity>0</DocSecurity>
  <Lines>4</Lines>
  <Paragraphs>1</Paragraphs>
  <ScaleCrop>false</ScaleCrop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0</cp:revision>
  <dcterms:created xsi:type="dcterms:W3CDTF">2020-09-29T07:52:00Z</dcterms:created>
  <dcterms:modified xsi:type="dcterms:W3CDTF">2020-10-06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